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87AC7" w14:textId="6760AEE1" w:rsidR="00325B3F" w:rsidRDefault="4084A791" w:rsidP="4084A791">
      <w:pPr>
        <w:pStyle w:val="a5"/>
        <w:widowControl w:val="0"/>
        <w:shd w:val="clear" w:color="auto" w:fill="FFFFFF" w:themeFill="background1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bCs/>
          <w:sz w:val="32"/>
          <w:szCs w:val="32"/>
        </w:rPr>
      </w:pPr>
      <w:r w:rsidRPr="4084A791">
        <w:rPr>
          <w:rFonts w:ascii="Times New Roman" w:hAnsi="Times New Roman"/>
          <w:b/>
          <w:bCs/>
          <w:sz w:val="32"/>
          <w:szCs w:val="32"/>
        </w:rPr>
        <w:t xml:space="preserve">Чемпионат </w:t>
      </w:r>
      <w:r w:rsidR="00734F96">
        <w:rPr>
          <w:rFonts w:ascii="Times New Roman" w:hAnsi="Times New Roman"/>
          <w:b/>
          <w:bCs/>
          <w:sz w:val="32"/>
          <w:szCs w:val="32"/>
        </w:rPr>
        <w:t>Приморского Края</w:t>
      </w:r>
      <w:r w:rsidRPr="4084A791">
        <w:rPr>
          <w:rFonts w:ascii="Times New Roman" w:hAnsi="Times New Roman"/>
          <w:b/>
          <w:bCs/>
          <w:sz w:val="32"/>
          <w:szCs w:val="32"/>
        </w:rPr>
        <w:t xml:space="preserve"> по спортивному туризму, дистанция спелео</w:t>
      </w:r>
    </w:p>
    <w:p w14:paraId="185415DE" w14:textId="08569FBF" w:rsidR="00325B3F" w:rsidRDefault="00734F96" w:rsidP="4084A791">
      <w:pPr>
        <w:pStyle w:val="a3"/>
        <w:jc w:val="right"/>
        <w:rPr>
          <w:rFonts w:ascii="Times New Roman" w:hAnsi="Times New Roman"/>
          <w:i/>
          <w:iCs/>
          <w:sz w:val="20"/>
          <w:szCs w:val="20"/>
        </w:rPr>
      </w:pPr>
      <w:r>
        <w:rPr>
          <w:rFonts w:ascii="Times New Roman" w:hAnsi="Times New Roman"/>
          <w:i/>
          <w:iCs/>
          <w:sz w:val="20"/>
          <w:szCs w:val="20"/>
        </w:rPr>
        <w:t>29</w:t>
      </w:r>
      <w:r w:rsidR="4084A791" w:rsidRPr="4084A791">
        <w:rPr>
          <w:rFonts w:ascii="Times New Roman" w:hAnsi="Times New Roman"/>
          <w:i/>
          <w:iCs/>
          <w:sz w:val="20"/>
          <w:szCs w:val="20"/>
        </w:rPr>
        <w:t xml:space="preserve"> апреля – </w:t>
      </w:r>
      <w:r>
        <w:rPr>
          <w:rFonts w:ascii="Times New Roman" w:hAnsi="Times New Roman"/>
          <w:i/>
          <w:iCs/>
          <w:sz w:val="20"/>
          <w:szCs w:val="20"/>
        </w:rPr>
        <w:t>1</w:t>
      </w:r>
      <w:r w:rsidR="4084A791" w:rsidRPr="4084A791">
        <w:rPr>
          <w:rFonts w:ascii="Times New Roman" w:hAnsi="Times New Roman"/>
          <w:i/>
          <w:iCs/>
          <w:sz w:val="20"/>
          <w:szCs w:val="20"/>
        </w:rPr>
        <w:t xml:space="preserve"> мая  202</w:t>
      </w:r>
      <w:r>
        <w:rPr>
          <w:rFonts w:ascii="Times New Roman" w:hAnsi="Times New Roman"/>
          <w:i/>
          <w:iCs/>
          <w:sz w:val="20"/>
          <w:szCs w:val="20"/>
        </w:rPr>
        <w:t>3</w:t>
      </w:r>
      <w:r w:rsidR="4084A791" w:rsidRPr="4084A791">
        <w:rPr>
          <w:rFonts w:ascii="Times New Roman" w:hAnsi="Times New Roman"/>
          <w:i/>
          <w:iCs/>
          <w:sz w:val="20"/>
          <w:szCs w:val="20"/>
        </w:rPr>
        <w:t xml:space="preserve">г.                                                                                         </w:t>
      </w:r>
    </w:p>
    <w:p w14:paraId="63604E7F" w14:textId="77777777" w:rsidR="00325B3F" w:rsidRDefault="00325B3F" w:rsidP="00325B3F">
      <w:pPr>
        <w:pStyle w:val="a3"/>
        <w:jc w:val="right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 xml:space="preserve"> с</w:t>
      </w:r>
      <w:r w:rsidRPr="00C70D38">
        <w:rPr>
          <w:rFonts w:ascii="Times New Roman" w:hAnsi="Times New Roman"/>
          <w:i/>
          <w:sz w:val="20"/>
          <w:szCs w:val="20"/>
        </w:rPr>
        <w:t xml:space="preserve">. </w:t>
      </w:r>
      <w:r>
        <w:rPr>
          <w:rFonts w:ascii="Times New Roman" w:hAnsi="Times New Roman"/>
          <w:i/>
          <w:sz w:val="20"/>
          <w:szCs w:val="20"/>
        </w:rPr>
        <w:t>Екатериновка</w:t>
      </w:r>
    </w:p>
    <w:p w14:paraId="19604236" w14:textId="77777777" w:rsidR="00CB7FEE" w:rsidRDefault="00325B3F" w:rsidP="004F2FEA">
      <w:pPr>
        <w:pStyle w:val="a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</w:rPr>
        <w:tab/>
      </w:r>
      <w:r w:rsidRPr="00325B3F">
        <w:rPr>
          <w:rFonts w:ascii="Times New Roman" w:hAnsi="Times New Roman"/>
          <w:b/>
          <w:sz w:val="28"/>
          <w:szCs w:val="28"/>
        </w:rPr>
        <w:t xml:space="preserve"> </w:t>
      </w:r>
      <w:r w:rsidR="00AC6A10">
        <w:rPr>
          <w:rFonts w:ascii="Times New Roman" w:hAnsi="Times New Roman"/>
          <w:b/>
          <w:sz w:val="28"/>
          <w:szCs w:val="28"/>
        </w:rPr>
        <w:t>ОПИСАНИЕ ПРЕДВАРИТЕЛЬНОЕ – ДЛЯ ОЗНАКОМЛЕНИЯ УЧАСТНИКОВ, НЕПОСРЕДСТВЕННО ПЕРЕД СОРЕВНОВАНИЯМИ СХЕМЫ ТРАСС И УСЛОВИЯ ПРОХОЖДЕНИЯ МОГУТ НЕЗНАЧИТЕЛЬНО ПОМЕНЯТЬСЯ.</w:t>
      </w:r>
    </w:p>
    <w:p w14:paraId="672A6659" w14:textId="77777777" w:rsidR="00CB7FEE" w:rsidRDefault="00CB7FEE" w:rsidP="00CB7FEE">
      <w:pPr>
        <w:pStyle w:val="a3"/>
        <w:jc w:val="both"/>
        <w:rPr>
          <w:rFonts w:ascii="Times New Roman" w:hAnsi="Times New Roman"/>
          <w:sz w:val="24"/>
          <w:szCs w:val="24"/>
        </w:rPr>
      </w:pPr>
    </w:p>
    <w:p w14:paraId="2262E8AC" w14:textId="77777777" w:rsidR="00CB7FEE" w:rsidRPr="00083F0E" w:rsidRDefault="00CB7FEE" w:rsidP="00CB7FEE">
      <w:pPr>
        <w:pStyle w:val="a5"/>
        <w:widowControl w:val="0"/>
        <w:shd w:val="clear" w:color="auto" w:fill="FFFFFF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писание дистанций</w:t>
      </w:r>
      <w:r w:rsidR="00083F0E" w:rsidRPr="00525CA2">
        <w:rPr>
          <w:rFonts w:ascii="Times New Roman" w:hAnsi="Times New Roman"/>
          <w:b/>
          <w:sz w:val="28"/>
          <w:szCs w:val="28"/>
        </w:rPr>
        <w:t xml:space="preserve"> </w:t>
      </w:r>
      <w:r w:rsidR="0069443D">
        <w:rPr>
          <w:rFonts w:ascii="Times New Roman" w:hAnsi="Times New Roman"/>
          <w:b/>
          <w:sz w:val="28"/>
          <w:szCs w:val="28"/>
        </w:rPr>
        <w:t>3</w:t>
      </w:r>
      <w:r w:rsidR="00083F0E">
        <w:rPr>
          <w:rFonts w:ascii="Times New Roman" w:hAnsi="Times New Roman"/>
          <w:b/>
          <w:sz w:val="28"/>
          <w:szCs w:val="28"/>
        </w:rPr>
        <w:t>кл.</w:t>
      </w:r>
    </w:p>
    <w:p w14:paraId="11CA18DA" w14:textId="77777777" w:rsidR="00CD44FD" w:rsidRPr="00525CA2" w:rsidRDefault="00CD44FD" w:rsidP="00CB7FEE">
      <w:pPr>
        <w:pStyle w:val="a5"/>
        <w:widowControl w:val="0"/>
        <w:shd w:val="clear" w:color="auto" w:fill="FFFFFF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Личный зачет.</w:t>
      </w:r>
    </w:p>
    <w:p w14:paraId="6873937C" w14:textId="1479FE93" w:rsidR="00CB7FEE" w:rsidRPr="005E2991" w:rsidRDefault="00734F96" w:rsidP="004D4C5F">
      <w:pPr>
        <w:pStyle w:val="a3"/>
        <w:numPr>
          <w:ilvl w:val="0"/>
          <w:numId w:val="1"/>
        </w:numPr>
        <w:ind w:left="0" w:firstLine="709"/>
        <w:rPr>
          <w:rFonts w:ascii="Times New Roman" w:hAnsi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SRT </w:t>
      </w:r>
    </w:p>
    <w:p w14:paraId="340B0362" w14:textId="77777777" w:rsidR="00FD1FBD" w:rsidRDefault="00FD1FBD" w:rsidP="004D4C5F">
      <w:pPr>
        <w:pStyle w:val="a3"/>
        <w:ind w:firstLine="709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5DAB6C7B" w14:textId="2F150351" w:rsidR="006F024F" w:rsidRDefault="00734F96" w:rsidP="004D4C5F">
      <w:pPr>
        <w:pStyle w:val="a3"/>
        <w:ind w:firstLine="709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 wp14:anchorId="33A00BCA" wp14:editId="38332826">
            <wp:extent cx="1093663" cy="51530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469" cy="516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47599" w14:textId="3771CDCF" w:rsidR="004D4C5F" w:rsidRDefault="00CB7FEE" w:rsidP="004D4C5F">
      <w:pPr>
        <w:pStyle w:val="a4"/>
        <w:spacing w:before="0" w:beforeAutospacing="0" w:after="0" w:afterAutospacing="0"/>
        <w:ind w:firstLine="709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 xml:space="preserve">Параметры дистанции: </w:t>
      </w:r>
      <w:r w:rsidRPr="004249F5">
        <w:rPr>
          <w:sz w:val="20"/>
          <w:szCs w:val="20"/>
        </w:rPr>
        <w:t>Старт</w:t>
      </w:r>
      <w:r>
        <w:rPr>
          <w:sz w:val="20"/>
          <w:szCs w:val="20"/>
        </w:rPr>
        <w:t>/Финиш</w:t>
      </w:r>
      <w:r w:rsidRPr="004249F5">
        <w:rPr>
          <w:sz w:val="20"/>
          <w:szCs w:val="20"/>
        </w:rPr>
        <w:t xml:space="preserve"> – безопасная зона. </w:t>
      </w:r>
      <w:r w:rsidR="00FD1FBD">
        <w:rPr>
          <w:sz w:val="20"/>
          <w:szCs w:val="20"/>
        </w:rPr>
        <w:t xml:space="preserve"> </w:t>
      </w:r>
      <w:r w:rsidR="005348B2">
        <w:rPr>
          <w:sz w:val="20"/>
          <w:szCs w:val="20"/>
        </w:rPr>
        <w:t>Точк</w:t>
      </w:r>
      <w:r w:rsidR="00734F96">
        <w:rPr>
          <w:sz w:val="20"/>
          <w:szCs w:val="20"/>
        </w:rPr>
        <w:t>а</w:t>
      </w:r>
      <w:r w:rsidR="005348B2">
        <w:rPr>
          <w:sz w:val="20"/>
          <w:szCs w:val="20"/>
        </w:rPr>
        <w:t xml:space="preserve"> А</w:t>
      </w:r>
      <w:r w:rsidR="00734F96">
        <w:rPr>
          <w:sz w:val="20"/>
          <w:szCs w:val="20"/>
        </w:rPr>
        <w:t>- ОТК. Точки Б и В – условные зоны соединения двух верёвок.</w:t>
      </w:r>
    </w:p>
    <w:p w14:paraId="78381EF1" w14:textId="3EB3C75F" w:rsidR="0071583E" w:rsidRPr="004838BD" w:rsidRDefault="0071583E" w:rsidP="004D4C5F">
      <w:pPr>
        <w:pStyle w:val="a4"/>
        <w:spacing w:before="0" w:beforeAutospacing="0" w:after="0" w:afterAutospacing="0"/>
        <w:ind w:firstLine="709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 w:rsidR="008E3D60">
        <w:rPr>
          <w:sz w:val="20"/>
          <w:szCs w:val="20"/>
        </w:rPr>
        <w:t xml:space="preserve"> (высота дистанции </w:t>
      </w:r>
      <w:r w:rsidR="004D4C5F">
        <w:rPr>
          <w:sz w:val="20"/>
          <w:szCs w:val="20"/>
        </w:rPr>
        <w:t>25</w:t>
      </w:r>
      <w:r w:rsidR="00734F96">
        <w:rPr>
          <w:sz w:val="20"/>
          <w:szCs w:val="20"/>
        </w:rPr>
        <w:t>-30</w:t>
      </w:r>
      <w:r w:rsidR="004D4C5F">
        <w:rPr>
          <w:sz w:val="20"/>
          <w:szCs w:val="20"/>
        </w:rPr>
        <w:t>м)</w:t>
      </w:r>
    </w:p>
    <w:p w14:paraId="1F9008A4" w14:textId="7941D20A" w:rsidR="00CB7FEE" w:rsidRDefault="00CB7FEE" w:rsidP="004D4C5F">
      <w:pPr>
        <w:pStyle w:val="a3"/>
        <w:ind w:firstLine="709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 xml:space="preserve">Комплект SRT. </w:t>
      </w:r>
    </w:p>
    <w:p w14:paraId="6D23C32A" w14:textId="3267DBA3" w:rsidR="00734F96" w:rsidRPr="00734F96" w:rsidRDefault="00734F96" w:rsidP="004D4C5F">
      <w:pPr>
        <w:pStyle w:val="a3"/>
        <w:ind w:firstLine="709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Легенда:</w:t>
      </w:r>
      <w:r>
        <w:rPr>
          <w:rFonts w:ascii="Times New Roman" w:hAnsi="Times New Roman"/>
          <w:sz w:val="20"/>
          <w:szCs w:val="20"/>
        </w:rPr>
        <w:t xml:space="preserve"> Ничего сверхъестественного – просто вы идёте по навеске, состоящей из связанных вместе верёвок. Обычный день обычного спелеолога.  </w:t>
      </w:r>
    </w:p>
    <w:p w14:paraId="72A3D3EC" w14:textId="2F2F56AC" w:rsidR="00CB7FEE" w:rsidRPr="00734F96" w:rsidRDefault="4084A791" w:rsidP="004D4C5F">
      <w:pPr>
        <w:pStyle w:val="a3"/>
        <w:ind w:firstLine="709"/>
        <w:jc w:val="both"/>
        <w:rPr>
          <w:rFonts w:ascii="Times New Roman" w:hAnsi="Times New Roman"/>
          <w:sz w:val="20"/>
          <w:szCs w:val="20"/>
        </w:rPr>
      </w:pPr>
      <w:r w:rsidRPr="4084A791">
        <w:rPr>
          <w:rFonts w:ascii="Times New Roman" w:hAnsi="Times New Roman"/>
          <w:b/>
          <w:bCs/>
          <w:sz w:val="20"/>
          <w:szCs w:val="20"/>
        </w:rPr>
        <w:t>Условия прохождения:</w:t>
      </w:r>
      <w:r w:rsidRPr="4084A791">
        <w:rPr>
          <w:rFonts w:ascii="Times New Roman" w:hAnsi="Times New Roman"/>
          <w:sz w:val="20"/>
          <w:szCs w:val="20"/>
        </w:rPr>
        <w:t xml:space="preserve"> </w:t>
      </w:r>
      <w:r w:rsidR="00734F96">
        <w:rPr>
          <w:rFonts w:ascii="Times New Roman" w:hAnsi="Times New Roman"/>
          <w:sz w:val="20"/>
          <w:szCs w:val="20"/>
        </w:rPr>
        <w:t xml:space="preserve">Участнику необходимо максимально быстро пройти маршрут Старт-А-Финиш соблюдая правила техники </w:t>
      </w:r>
      <w:r w:rsidR="00734F96">
        <w:rPr>
          <w:rFonts w:ascii="Times New Roman" w:hAnsi="Times New Roman"/>
          <w:sz w:val="20"/>
          <w:szCs w:val="20"/>
          <w:lang w:val="en-US"/>
        </w:rPr>
        <w:t>SRT</w:t>
      </w:r>
      <w:r w:rsidR="00734F96">
        <w:rPr>
          <w:rFonts w:ascii="Times New Roman" w:hAnsi="Times New Roman"/>
          <w:sz w:val="20"/>
          <w:szCs w:val="20"/>
        </w:rPr>
        <w:t>. В точке А обязательно посещение станции усом.</w:t>
      </w:r>
      <w:r w:rsidR="0058041E">
        <w:rPr>
          <w:rFonts w:ascii="Times New Roman" w:hAnsi="Times New Roman"/>
          <w:sz w:val="20"/>
          <w:szCs w:val="20"/>
        </w:rPr>
        <w:t xml:space="preserve"> В условные зоны сращивания двух верёвок разрешено встёгиваться.</w:t>
      </w:r>
    </w:p>
    <w:p w14:paraId="0D0B940D" w14:textId="77777777" w:rsidR="00CB7FEE" w:rsidRPr="0055200F" w:rsidRDefault="00CB7FEE" w:rsidP="00CB7FEE">
      <w:pPr>
        <w:pStyle w:val="a3"/>
        <w:jc w:val="both"/>
        <w:rPr>
          <w:rFonts w:ascii="Times New Roman" w:hAnsi="Times New Roman"/>
          <w:color w:val="FF0000"/>
          <w:sz w:val="20"/>
          <w:szCs w:val="20"/>
        </w:rPr>
      </w:pPr>
    </w:p>
    <w:p w14:paraId="5FF38FEB" w14:textId="21CD3779" w:rsidR="00CB7FEE" w:rsidRPr="005E2991" w:rsidRDefault="00CB7FEE" w:rsidP="00CB7FEE">
      <w:pPr>
        <w:numPr>
          <w:ilvl w:val="0"/>
          <w:numId w:val="1"/>
        </w:numPr>
        <w:rPr>
          <w:b/>
          <w:sz w:val="24"/>
          <w:szCs w:val="24"/>
        </w:rPr>
      </w:pPr>
      <w:r w:rsidRPr="0055200F">
        <w:rPr>
          <w:color w:val="FF0000"/>
          <w:sz w:val="20"/>
          <w:szCs w:val="20"/>
        </w:rPr>
        <w:br w:type="page"/>
      </w:r>
      <w:r w:rsidR="00734F96">
        <w:rPr>
          <w:b/>
          <w:sz w:val="24"/>
          <w:szCs w:val="24"/>
        </w:rPr>
        <w:lastRenderedPageBreak/>
        <w:t>Контест</w:t>
      </w:r>
    </w:p>
    <w:p w14:paraId="0E27B00A" w14:textId="77777777" w:rsidR="00CB7FEE" w:rsidRPr="0055200F" w:rsidRDefault="00CB7FEE" w:rsidP="00CB7FEE">
      <w:pPr>
        <w:pStyle w:val="a3"/>
        <w:jc w:val="center"/>
        <w:rPr>
          <w:rFonts w:ascii="Times New Roman" w:hAnsi="Times New Roman"/>
          <w:b/>
          <w:color w:val="FF0000"/>
        </w:rPr>
      </w:pPr>
    </w:p>
    <w:p w14:paraId="0051EC7B" w14:textId="77777777" w:rsidR="00CB7FEE" w:rsidRDefault="00CB7FEE" w:rsidP="00CB7FEE">
      <w:pPr>
        <w:pStyle w:val="a3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60061E4C" w14:textId="5F99DB91" w:rsidR="00CB7FEE" w:rsidRPr="000C5291" w:rsidRDefault="009674F6" w:rsidP="00CB7FEE">
      <w:pPr>
        <w:pStyle w:val="a3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 wp14:anchorId="45AB8E13" wp14:editId="34425266">
            <wp:extent cx="3983602" cy="606742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13" cy="607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AFD9C" w14:textId="77777777" w:rsidR="00CB7FEE" w:rsidRPr="0055200F" w:rsidRDefault="00CB7FEE" w:rsidP="0071583E">
      <w:pPr>
        <w:pStyle w:val="a3"/>
        <w:jc w:val="center"/>
        <w:rPr>
          <w:rFonts w:ascii="Times New Roman" w:hAnsi="Times New Roman"/>
          <w:b/>
          <w:color w:val="FF0000"/>
        </w:rPr>
      </w:pPr>
    </w:p>
    <w:p w14:paraId="2545ACB2" w14:textId="403274F5" w:rsidR="005348B2" w:rsidRPr="009674F6" w:rsidRDefault="00EB211A" w:rsidP="00EB211A">
      <w:pPr>
        <w:pStyle w:val="a4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Параметры дистанции: </w:t>
      </w:r>
      <w:r w:rsidR="009674F6">
        <w:rPr>
          <w:sz w:val="20"/>
          <w:szCs w:val="20"/>
        </w:rPr>
        <w:t>Точка А – спусковое устройство типа «Решётка». Точка Б – блок ролик, типа «блок ролик».</w:t>
      </w:r>
    </w:p>
    <w:p w14:paraId="56CDA631" w14:textId="09C9FFEA" w:rsidR="00EB211A" w:rsidRPr="004838BD" w:rsidRDefault="00EB211A" w:rsidP="00EB211A">
      <w:pPr>
        <w:pStyle w:val="a4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 w:rsidR="009674F6">
        <w:rPr>
          <w:sz w:val="20"/>
          <w:szCs w:val="20"/>
        </w:rPr>
        <w:t>Верёвка много-много метров.</w:t>
      </w:r>
      <w:r w:rsidR="005259CC">
        <w:rPr>
          <w:sz w:val="20"/>
          <w:szCs w:val="20"/>
        </w:rPr>
        <w:t xml:space="preserve"> </w:t>
      </w:r>
    </w:p>
    <w:p w14:paraId="26F2C5B4" w14:textId="3C9D7365" w:rsidR="00EB211A" w:rsidRDefault="00EB211A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 xml:space="preserve">Комплект SRT. </w:t>
      </w:r>
    </w:p>
    <w:p w14:paraId="7F60B0DF" w14:textId="11247BF5" w:rsidR="00734F96" w:rsidRDefault="00734F96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2AFE1B83" w14:textId="307DAD2A" w:rsidR="00734F96" w:rsidRPr="00734F96" w:rsidRDefault="00734F96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Легенда: </w:t>
      </w:r>
      <w:r>
        <w:rPr>
          <w:rFonts w:ascii="Times New Roman" w:hAnsi="Times New Roman"/>
          <w:sz w:val="20"/>
          <w:szCs w:val="20"/>
        </w:rPr>
        <w:t>Идёте вы по пещере – видите, контекст висит</w:t>
      </w:r>
      <w:r w:rsidRPr="00734F96">
        <w:rPr>
          <w:rFonts w:ascii="Times New Roman" w:hAnsi="Times New Roman"/>
          <w:sz w:val="20"/>
          <w:szCs w:val="20"/>
        </w:rPr>
        <w:t xml:space="preserve">? </w:t>
      </w:r>
      <w:r>
        <w:rPr>
          <w:rFonts w:ascii="Times New Roman" w:hAnsi="Times New Roman"/>
          <w:sz w:val="20"/>
          <w:szCs w:val="20"/>
        </w:rPr>
        <w:t>Да и начали его бежать.</w:t>
      </w:r>
    </w:p>
    <w:p w14:paraId="3656B9AB" w14:textId="77777777" w:rsidR="00D5220E" w:rsidRDefault="00D5220E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0AB83C22" w14:textId="6C01B06C" w:rsidR="00CB7FEE" w:rsidRDefault="00EB211A" w:rsidP="0069443D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>Условия прохождения:</w:t>
      </w:r>
      <w:r w:rsidRPr="004249F5">
        <w:rPr>
          <w:rFonts w:ascii="Times New Roman" w:hAnsi="Times New Roman"/>
          <w:sz w:val="20"/>
          <w:szCs w:val="20"/>
        </w:rPr>
        <w:t xml:space="preserve"> </w:t>
      </w:r>
      <w:r w:rsidR="009674F6">
        <w:rPr>
          <w:rFonts w:ascii="Times New Roman" w:hAnsi="Times New Roman"/>
          <w:sz w:val="20"/>
          <w:szCs w:val="20"/>
        </w:rPr>
        <w:t>Участник должен за наименьшее время пройти 60 м верёвки</w:t>
      </w:r>
      <w:r w:rsidR="00E5753C">
        <w:rPr>
          <w:rFonts w:ascii="Times New Roman" w:hAnsi="Times New Roman"/>
          <w:sz w:val="20"/>
          <w:szCs w:val="20"/>
        </w:rPr>
        <w:t>, выдаваемой через спусковое устройство. Выдающий и выбирающий участники – из числа сборной.</w:t>
      </w:r>
    </w:p>
    <w:p w14:paraId="45FB0818" w14:textId="77777777" w:rsidR="0069443D" w:rsidRDefault="0069443D" w:rsidP="0069443D">
      <w:pPr>
        <w:pStyle w:val="a3"/>
        <w:jc w:val="both"/>
        <w:rPr>
          <w:rFonts w:ascii="Times New Roman" w:hAnsi="Times New Roman"/>
          <w:i/>
          <w:color w:val="FF0000"/>
          <w:sz w:val="20"/>
          <w:szCs w:val="20"/>
        </w:rPr>
      </w:pPr>
    </w:p>
    <w:p w14:paraId="049F31CB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53128261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62486C05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4101652C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36FEB5B0" w14:textId="77777777" w:rsidR="00A06E3E" w:rsidRDefault="00A06E3E" w:rsidP="00150BB7">
      <w:pPr>
        <w:pStyle w:val="a3"/>
        <w:jc w:val="center"/>
        <w:rPr>
          <w:rFonts w:ascii="Times New Roman" w:hAnsi="Times New Roman"/>
          <w:b/>
          <w:sz w:val="28"/>
          <w:szCs w:val="28"/>
        </w:rPr>
        <w:sectPr w:rsidR="00A06E3E" w:rsidSect="00FE56DA">
          <w:pgSz w:w="11906" w:h="16838"/>
          <w:pgMar w:top="567" w:right="707" w:bottom="567" w:left="1134" w:header="709" w:footer="709" w:gutter="0"/>
          <w:cols w:space="708"/>
          <w:docGrid w:linePitch="360"/>
        </w:sectPr>
      </w:pPr>
    </w:p>
    <w:p w14:paraId="7196D064" w14:textId="77777777" w:rsidR="00EB211A" w:rsidRDefault="00EB211A" w:rsidP="00EB211A">
      <w:pPr>
        <w:pStyle w:val="a3"/>
        <w:rPr>
          <w:rFonts w:ascii="Times New Roman" w:hAnsi="Times New Roman"/>
          <w:b/>
          <w:sz w:val="28"/>
          <w:szCs w:val="28"/>
        </w:rPr>
      </w:pPr>
    </w:p>
    <w:p w14:paraId="34FF1C98" w14:textId="487F8617" w:rsidR="00C55050" w:rsidRPr="00734F96" w:rsidRDefault="00B91B71" w:rsidP="00A01D9B">
      <w:pPr>
        <w:pStyle w:val="a3"/>
        <w:numPr>
          <w:ilvl w:val="0"/>
          <w:numId w:val="10"/>
        </w:numPr>
        <w:rPr>
          <w:rFonts w:ascii="Times New Roman" w:hAnsi="Times New Roman"/>
          <w:b/>
          <w:color w:val="FF0000"/>
        </w:rPr>
      </w:pPr>
      <w:r w:rsidRPr="00734F96">
        <w:rPr>
          <w:rFonts w:ascii="Times New Roman" w:hAnsi="Times New Roman"/>
          <w:b/>
          <w:sz w:val="28"/>
          <w:szCs w:val="28"/>
        </w:rPr>
        <w:t>Ночн</w:t>
      </w:r>
      <w:r w:rsidR="00734F96">
        <w:rPr>
          <w:rFonts w:ascii="Times New Roman" w:hAnsi="Times New Roman"/>
          <w:b/>
          <w:sz w:val="28"/>
          <w:szCs w:val="28"/>
        </w:rPr>
        <w:t>ые старты.</w:t>
      </w:r>
      <w:r w:rsidR="00AD7903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67D1C5C1" wp14:editId="3DA044E3">
            <wp:extent cx="9963150" cy="4800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315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C14F0" w14:textId="19D97D3F" w:rsidR="00C55050" w:rsidRDefault="00C55050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72303D">
        <w:rPr>
          <w:b/>
          <w:sz w:val="20"/>
          <w:szCs w:val="20"/>
        </w:rPr>
        <w:t>Параметры дистанции:</w:t>
      </w:r>
      <w:r>
        <w:rPr>
          <w:b/>
          <w:sz w:val="20"/>
          <w:szCs w:val="20"/>
        </w:rPr>
        <w:t xml:space="preserve"> </w:t>
      </w:r>
      <w:r w:rsidR="00CD44FD">
        <w:rPr>
          <w:sz w:val="20"/>
          <w:szCs w:val="20"/>
        </w:rPr>
        <w:t xml:space="preserve">Старт, </w:t>
      </w:r>
      <w:r>
        <w:rPr>
          <w:sz w:val="20"/>
          <w:szCs w:val="20"/>
        </w:rPr>
        <w:t>Финиш</w:t>
      </w:r>
      <w:r w:rsidR="00E5753C">
        <w:rPr>
          <w:sz w:val="20"/>
          <w:szCs w:val="20"/>
        </w:rPr>
        <w:t xml:space="preserve">, участки </w:t>
      </w:r>
      <w:r w:rsidR="00AD7903">
        <w:rPr>
          <w:sz w:val="20"/>
          <w:szCs w:val="20"/>
        </w:rPr>
        <w:t>Г,Д,Ж</w:t>
      </w:r>
      <w:r>
        <w:rPr>
          <w:sz w:val="20"/>
          <w:szCs w:val="20"/>
        </w:rPr>
        <w:t xml:space="preserve"> – </w:t>
      </w:r>
      <w:r w:rsidR="00B91B71">
        <w:rPr>
          <w:sz w:val="20"/>
          <w:szCs w:val="20"/>
        </w:rPr>
        <w:t>безопа</w:t>
      </w:r>
      <w:r>
        <w:rPr>
          <w:sz w:val="20"/>
          <w:szCs w:val="20"/>
        </w:rPr>
        <w:t>сная зона</w:t>
      </w:r>
      <w:r w:rsidRPr="00EC6104">
        <w:rPr>
          <w:sz w:val="20"/>
          <w:szCs w:val="20"/>
        </w:rPr>
        <w:t>.</w:t>
      </w:r>
      <w:r w:rsidR="00AD7903">
        <w:rPr>
          <w:sz w:val="20"/>
          <w:szCs w:val="20"/>
        </w:rPr>
        <w:t xml:space="preserve"> Точки А, Б, В, Е, Ё, Й – ОТК.</w:t>
      </w:r>
      <w:r w:rsidR="00CD44FD">
        <w:rPr>
          <w:sz w:val="20"/>
          <w:szCs w:val="20"/>
        </w:rPr>
        <w:t xml:space="preserve"> Участ</w:t>
      </w:r>
      <w:r w:rsidR="00A06E3E">
        <w:rPr>
          <w:sz w:val="20"/>
          <w:szCs w:val="20"/>
        </w:rPr>
        <w:t>к</w:t>
      </w:r>
      <w:r w:rsidR="00CD44FD">
        <w:rPr>
          <w:sz w:val="20"/>
          <w:szCs w:val="20"/>
        </w:rPr>
        <w:t>и</w:t>
      </w:r>
      <w:r w:rsidR="00A06E3E">
        <w:rPr>
          <w:sz w:val="20"/>
          <w:szCs w:val="20"/>
        </w:rPr>
        <w:t xml:space="preserve"> Старт –А,</w:t>
      </w:r>
      <w:r w:rsidR="00CD44FD">
        <w:rPr>
          <w:sz w:val="20"/>
          <w:szCs w:val="20"/>
        </w:rPr>
        <w:t xml:space="preserve"> </w:t>
      </w:r>
      <w:r w:rsidR="00AD7903">
        <w:rPr>
          <w:sz w:val="20"/>
          <w:szCs w:val="20"/>
        </w:rPr>
        <w:t>Й</w:t>
      </w:r>
      <w:r w:rsidR="00CD44FD">
        <w:rPr>
          <w:sz w:val="20"/>
          <w:szCs w:val="20"/>
        </w:rPr>
        <w:t>-финиш -</w:t>
      </w:r>
      <w:r w:rsidR="00A06E3E">
        <w:rPr>
          <w:sz w:val="20"/>
          <w:szCs w:val="20"/>
        </w:rPr>
        <w:t xml:space="preserve"> наклонный троллей. Учас</w:t>
      </w:r>
      <w:r w:rsidR="00AD7903">
        <w:rPr>
          <w:sz w:val="20"/>
          <w:szCs w:val="20"/>
        </w:rPr>
        <w:t>ток</w:t>
      </w:r>
      <w:r w:rsidR="00A06E3E">
        <w:rPr>
          <w:sz w:val="20"/>
          <w:szCs w:val="20"/>
        </w:rPr>
        <w:t xml:space="preserve"> </w:t>
      </w:r>
      <w:r w:rsidR="00AD7903">
        <w:rPr>
          <w:sz w:val="20"/>
          <w:szCs w:val="20"/>
        </w:rPr>
        <w:t>Е-Ё</w:t>
      </w:r>
      <w:r w:rsidR="00CD44FD">
        <w:rPr>
          <w:sz w:val="20"/>
          <w:szCs w:val="20"/>
        </w:rPr>
        <w:t>-</w:t>
      </w:r>
      <w:r w:rsidR="00E5753C">
        <w:rPr>
          <w:sz w:val="20"/>
          <w:szCs w:val="20"/>
        </w:rPr>
        <w:t>тирольские перил</w:t>
      </w:r>
      <w:r w:rsidR="00A06E3E">
        <w:rPr>
          <w:sz w:val="20"/>
          <w:szCs w:val="20"/>
        </w:rPr>
        <w:t>а.</w:t>
      </w:r>
      <w:r w:rsidR="00E5753C">
        <w:rPr>
          <w:sz w:val="20"/>
          <w:szCs w:val="20"/>
        </w:rPr>
        <w:t xml:space="preserve"> Участок </w:t>
      </w:r>
      <w:r w:rsidR="00AD7903">
        <w:rPr>
          <w:sz w:val="20"/>
          <w:szCs w:val="20"/>
        </w:rPr>
        <w:t xml:space="preserve">А-Б – </w:t>
      </w:r>
      <w:r w:rsidR="00E5753C">
        <w:rPr>
          <w:sz w:val="20"/>
          <w:szCs w:val="20"/>
        </w:rPr>
        <w:t>двойные перила.</w:t>
      </w:r>
      <w:r>
        <w:rPr>
          <w:sz w:val="20"/>
          <w:szCs w:val="20"/>
        </w:rPr>
        <w:t xml:space="preserve"> </w:t>
      </w:r>
      <w:r w:rsidR="00CD44FD">
        <w:rPr>
          <w:sz w:val="20"/>
          <w:szCs w:val="20"/>
        </w:rPr>
        <w:t xml:space="preserve"> Участ</w:t>
      </w:r>
      <w:r w:rsidR="00E5753C">
        <w:rPr>
          <w:sz w:val="20"/>
          <w:szCs w:val="20"/>
        </w:rPr>
        <w:t>ки</w:t>
      </w:r>
      <w:r w:rsidR="00CD44FD">
        <w:rPr>
          <w:sz w:val="20"/>
          <w:szCs w:val="20"/>
        </w:rPr>
        <w:t xml:space="preserve"> </w:t>
      </w:r>
      <w:r w:rsidR="00AD7903">
        <w:rPr>
          <w:sz w:val="20"/>
          <w:szCs w:val="20"/>
        </w:rPr>
        <w:t>Г-Д</w:t>
      </w:r>
      <w:r w:rsidR="00E5753C">
        <w:rPr>
          <w:sz w:val="20"/>
          <w:szCs w:val="20"/>
        </w:rPr>
        <w:t xml:space="preserve">, </w:t>
      </w:r>
      <w:r w:rsidR="00AD7903">
        <w:rPr>
          <w:sz w:val="20"/>
          <w:szCs w:val="20"/>
        </w:rPr>
        <w:t>Д-Ж</w:t>
      </w:r>
      <w:r w:rsidR="00CD44FD">
        <w:rPr>
          <w:sz w:val="20"/>
          <w:szCs w:val="20"/>
        </w:rPr>
        <w:t xml:space="preserve"> – передвижение по земле.</w:t>
      </w:r>
      <w:r w:rsidR="00AD7903">
        <w:rPr>
          <w:sz w:val="20"/>
          <w:szCs w:val="20"/>
        </w:rPr>
        <w:t xml:space="preserve"> Точки З и И – зоны условного соединения двух верёвок.</w:t>
      </w:r>
    </w:p>
    <w:p w14:paraId="7584B013" w14:textId="77777777" w:rsidR="00CD44FD" w:rsidRDefault="00C55050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72303D">
        <w:rPr>
          <w:b/>
          <w:sz w:val="20"/>
          <w:szCs w:val="20"/>
        </w:rPr>
        <w:t>Оборудование дистанции:</w:t>
      </w:r>
      <w:r w:rsidRPr="0072303D">
        <w:rPr>
          <w:sz w:val="20"/>
          <w:szCs w:val="20"/>
        </w:rPr>
        <w:t xml:space="preserve"> </w:t>
      </w:r>
      <w:r w:rsidR="00B91B71">
        <w:rPr>
          <w:sz w:val="20"/>
          <w:szCs w:val="20"/>
        </w:rPr>
        <w:t xml:space="preserve">Навеска </w:t>
      </w:r>
      <w:r w:rsidR="00B91B71">
        <w:rPr>
          <w:sz w:val="20"/>
          <w:szCs w:val="20"/>
          <w:lang w:val="en-US"/>
        </w:rPr>
        <w:t>SRT</w:t>
      </w:r>
      <w:r>
        <w:rPr>
          <w:sz w:val="20"/>
          <w:szCs w:val="20"/>
        </w:rPr>
        <w:t>.</w:t>
      </w:r>
    </w:p>
    <w:p w14:paraId="3461828B" w14:textId="47A6A736" w:rsidR="00CD44FD" w:rsidRDefault="00C55050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686FE9">
        <w:rPr>
          <w:b/>
          <w:sz w:val="20"/>
          <w:szCs w:val="20"/>
        </w:rPr>
        <w:t xml:space="preserve">Снаряжение дистанции: </w:t>
      </w:r>
      <w:r>
        <w:rPr>
          <w:sz w:val="20"/>
          <w:szCs w:val="20"/>
        </w:rPr>
        <w:t xml:space="preserve">Комплект </w:t>
      </w:r>
      <w:r>
        <w:rPr>
          <w:sz w:val="20"/>
          <w:szCs w:val="20"/>
          <w:lang w:val="en-US"/>
        </w:rPr>
        <w:t>SRT</w:t>
      </w:r>
      <w:r w:rsidR="00E437A2">
        <w:rPr>
          <w:sz w:val="20"/>
          <w:szCs w:val="20"/>
        </w:rPr>
        <w:t>, фонарь.</w:t>
      </w:r>
    </w:p>
    <w:p w14:paraId="5F69ADD7" w14:textId="6DDCBFCC" w:rsidR="00AD7903" w:rsidRPr="00AD7903" w:rsidRDefault="00AD7903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Легенда: </w:t>
      </w:r>
      <w:r>
        <w:rPr>
          <w:sz w:val="20"/>
          <w:szCs w:val="20"/>
        </w:rPr>
        <w:t>Ты сам станешь легендой, когда пройдёшь эту трассу.</w:t>
      </w:r>
    </w:p>
    <w:p w14:paraId="35C2ACC6" w14:textId="45453980" w:rsidR="00B55CB9" w:rsidRDefault="00A06E3E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AF66C9">
        <w:rPr>
          <w:b/>
          <w:sz w:val="20"/>
          <w:szCs w:val="20"/>
        </w:rPr>
        <w:t>Условия прохождения</w:t>
      </w:r>
      <w:r>
        <w:rPr>
          <w:b/>
          <w:sz w:val="20"/>
          <w:szCs w:val="20"/>
        </w:rPr>
        <w:t xml:space="preserve">: </w:t>
      </w:r>
      <w:r>
        <w:rPr>
          <w:sz w:val="20"/>
          <w:szCs w:val="20"/>
        </w:rPr>
        <w:t>Участник должен за наименьшее время пройти от зоны Старта до зоны Финиша</w:t>
      </w:r>
      <w:r w:rsidR="005E2991">
        <w:rPr>
          <w:sz w:val="20"/>
          <w:szCs w:val="20"/>
        </w:rPr>
        <w:t xml:space="preserve"> живым</w:t>
      </w:r>
      <w:r w:rsidR="00A533C3">
        <w:rPr>
          <w:sz w:val="20"/>
          <w:szCs w:val="20"/>
        </w:rPr>
        <w:t>.</w:t>
      </w:r>
      <w:r w:rsidR="00E5753C">
        <w:rPr>
          <w:sz w:val="20"/>
          <w:szCs w:val="20"/>
        </w:rPr>
        <w:t xml:space="preserve"> По маршруту Старт-А-Б-В-Г-Д-Е-Ё-</w:t>
      </w:r>
      <w:r w:rsidR="00AD7903">
        <w:rPr>
          <w:sz w:val="20"/>
          <w:szCs w:val="20"/>
        </w:rPr>
        <w:t>Д</w:t>
      </w:r>
      <w:r w:rsidR="00E5753C">
        <w:rPr>
          <w:sz w:val="20"/>
          <w:szCs w:val="20"/>
        </w:rPr>
        <w:t>-</w:t>
      </w:r>
      <w:r w:rsidR="00AD7903">
        <w:rPr>
          <w:sz w:val="20"/>
          <w:szCs w:val="20"/>
        </w:rPr>
        <w:t>Ж</w:t>
      </w:r>
      <w:r w:rsidR="00E5753C">
        <w:rPr>
          <w:sz w:val="20"/>
          <w:szCs w:val="20"/>
        </w:rPr>
        <w:t>-</w:t>
      </w:r>
      <w:r w:rsidR="00AD7903">
        <w:rPr>
          <w:sz w:val="20"/>
          <w:szCs w:val="20"/>
        </w:rPr>
        <w:t>Й</w:t>
      </w:r>
      <w:r w:rsidR="00E5753C">
        <w:rPr>
          <w:sz w:val="20"/>
          <w:szCs w:val="20"/>
        </w:rPr>
        <w:t>-Финиш.</w:t>
      </w:r>
    </w:p>
    <w:p w14:paraId="14F3A8C5" w14:textId="5056D5EF" w:rsidR="00734F96" w:rsidRDefault="00734F96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</w:p>
    <w:p w14:paraId="2E5A1328" w14:textId="509DBD7F" w:rsidR="00734F96" w:rsidRDefault="00734F96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</w:p>
    <w:p w14:paraId="4E7B946B" w14:textId="1B33F18C" w:rsidR="00734F96" w:rsidRDefault="00AD7903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4. Параллельные старты</w:t>
      </w:r>
    </w:p>
    <w:p w14:paraId="039D5B64" w14:textId="46C7BC1B" w:rsidR="00734F96" w:rsidRDefault="00734F96" w:rsidP="00E5753C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</w:p>
    <w:p w14:paraId="77883B29" w14:textId="4B1B266A" w:rsidR="00734F96" w:rsidRDefault="00734F96" w:rsidP="00E5753C">
      <w:pPr>
        <w:pStyle w:val="a4"/>
        <w:spacing w:before="0" w:beforeAutospacing="0" w:after="0" w:afterAutospacing="0"/>
        <w:jc w:val="both"/>
        <w:rPr>
          <w:sz w:val="28"/>
          <w:szCs w:val="28"/>
        </w:rPr>
      </w:pPr>
      <w:r w:rsidRPr="004D4C5F">
        <w:rPr>
          <w:noProof/>
        </w:rPr>
        <w:drawing>
          <wp:inline distT="0" distB="0" distL="0" distR="0" wp14:anchorId="3A339E66" wp14:editId="69508D76">
            <wp:extent cx="2030395" cy="4362450"/>
            <wp:effectExtent l="0" t="0" r="825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990" cy="4419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BD0BB" w14:textId="3977BC62" w:rsidR="00AD7903" w:rsidRDefault="00AD7903" w:rsidP="00AD7903">
      <w:pPr>
        <w:pStyle w:val="a4"/>
        <w:spacing w:before="0" w:beforeAutospacing="0" w:after="0" w:afterAutospacing="0"/>
        <w:ind w:firstLine="709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 xml:space="preserve">Параметры дистанции: </w:t>
      </w:r>
      <w:r w:rsidRPr="004249F5">
        <w:rPr>
          <w:sz w:val="20"/>
          <w:szCs w:val="20"/>
        </w:rPr>
        <w:t>Старт</w:t>
      </w:r>
      <w:r>
        <w:rPr>
          <w:sz w:val="20"/>
          <w:szCs w:val="20"/>
        </w:rPr>
        <w:t>/Финиш</w:t>
      </w:r>
      <w:r w:rsidRPr="004249F5">
        <w:rPr>
          <w:sz w:val="20"/>
          <w:szCs w:val="20"/>
        </w:rPr>
        <w:t xml:space="preserve"> – безопасная зона. </w:t>
      </w:r>
      <w:r>
        <w:rPr>
          <w:sz w:val="20"/>
          <w:szCs w:val="20"/>
        </w:rPr>
        <w:t xml:space="preserve"> Точк</w:t>
      </w:r>
      <w:r>
        <w:rPr>
          <w:sz w:val="20"/>
          <w:szCs w:val="20"/>
        </w:rPr>
        <w:t>и</w:t>
      </w:r>
      <w:r>
        <w:rPr>
          <w:sz w:val="20"/>
          <w:szCs w:val="20"/>
        </w:rPr>
        <w:t xml:space="preserve"> А</w:t>
      </w:r>
      <w:r>
        <w:rPr>
          <w:sz w:val="20"/>
          <w:szCs w:val="20"/>
        </w:rPr>
        <w:t>, Б</w:t>
      </w:r>
      <w:r>
        <w:rPr>
          <w:sz w:val="20"/>
          <w:szCs w:val="20"/>
        </w:rPr>
        <w:t>- ОТК.</w:t>
      </w:r>
    </w:p>
    <w:p w14:paraId="32C35F97" w14:textId="0621FBBA" w:rsidR="00AD7903" w:rsidRPr="004838BD" w:rsidRDefault="00AD7903" w:rsidP="00AD7903">
      <w:pPr>
        <w:pStyle w:val="a4"/>
        <w:spacing w:before="0" w:beforeAutospacing="0" w:after="0" w:afterAutospacing="0"/>
        <w:ind w:firstLine="709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>
        <w:rPr>
          <w:sz w:val="20"/>
          <w:szCs w:val="20"/>
        </w:rPr>
        <w:t xml:space="preserve"> (высота дистанции </w:t>
      </w:r>
      <w:r>
        <w:rPr>
          <w:sz w:val="20"/>
          <w:szCs w:val="20"/>
        </w:rPr>
        <w:t>20-25м</w:t>
      </w:r>
      <w:r>
        <w:rPr>
          <w:sz w:val="20"/>
          <w:szCs w:val="20"/>
        </w:rPr>
        <w:t>)</w:t>
      </w:r>
    </w:p>
    <w:p w14:paraId="0C36EC8A" w14:textId="77777777" w:rsidR="00AD7903" w:rsidRDefault="00AD7903" w:rsidP="00AD7903">
      <w:pPr>
        <w:pStyle w:val="a3"/>
        <w:ind w:firstLine="709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 xml:space="preserve">Комплект SRT. </w:t>
      </w:r>
    </w:p>
    <w:p w14:paraId="321D24F4" w14:textId="72092C8B" w:rsidR="00AD7903" w:rsidRPr="00AD7903" w:rsidRDefault="00AD7903" w:rsidP="00AD7903">
      <w:pPr>
        <w:pStyle w:val="a3"/>
        <w:ind w:firstLine="709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b/>
          <w:sz w:val="20"/>
          <w:szCs w:val="20"/>
        </w:rPr>
        <w:t>Легенда</w:t>
      </w:r>
      <w:r w:rsidRPr="00AD7903">
        <w:rPr>
          <w:rFonts w:ascii="Times New Roman" w:hAnsi="Times New Roman"/>
          <w:b/>
          <w:sz w:val="20"/>
          <w:szCs w:val="20"/>
          <w:lang w:val="en-US"/>
        </w:rPr>
        <w:t>:</w:t>
      </w:r>
      <w:r w:rsidRPr="00AD7903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AD7903">
        <w:rPr>
          <w:rFonts w:ascii="Times New Roman" w:hAnsi="Times New Roman"/>
          <w:sz w:val="20"/>
          <w:szCs w:val="20"/>
          <w:lang w:val="en-US"/>
        </w:rPr>
        <w:t>there can be only one</w:t>
      </w:r>
      <w:r>
        <w:rPr>
          <w:rFonts w:ascii="Times New Roman" w:hAnsi="Times New Roman"/>
          <w:sz w:val="20"/>
          <w:szCs w:val="20"/>
          <w:lang w:val="en-US"/>
        </w:rPr>
        <w:t>.</w:t>
      </w:r>
    </w:p>
    <w:p w14:paraId="6B9D8673" w14:textId="7663DA89" w:rsidR="00AD7903" w:rsidRPr="00416A40" w:rsidRDefault="00AD7903" w:rsidP="00AD7903">
      <w:pPr>
        <w:pStyle w:val="a4"/>
        <w:spacing w:before="0" w:beforeAutospacing="0" w:after="0" w:afterAutospacing="0"/>
        <w:jc w:val="both"/>
        <w:rPr>
          <w:sz w:val="28"/>
          <w:szCs w:val="28"/>
        </w:rPr>
      </w:pPr>
      <w:r w:rsidRPr="4084A791">
        <w:rPr>
          <w:b/>
          <w:bCs/>
          <w:sz w:val="20"/>
          <w:szCs w:val="20"/>
        </w:rPr>
        <w:t>Условия прохождения:</w:t>
      </w:r>
      <w:r w:rsidRPr="4084A791">
        <w:rPr>
          <w:sz w:val="20"/>
          <w:szCs w:val="20"/>
        </w:rPr>
        <w:t xml:space="preserve"> </w:t>
      </w:r>
      <w:r w:rsidR="00416A40">
        <w:rPr>
          <w:sz w:val="20"/>
          <w:szCs w:val="20"/>
        </w:rPr>
        <w:t>Два участника одновременно начинают движение от зоны старта-финиша до точек А (первый участник) и Б (второй участник). После посещения советующей точки усом они движутся в зону старта-финиша. После освобождения навески последним участником – участники меняются навесками и повторяют тоже самое. Результатом дистанции, идущим в итоговую таблицу, является сумма двух времён</w:t>
      </w:r>
      <w:r w:rsidR="00416A40" w:rsidRPr="00416A40">
        <w:rPr>
          <w:sz w:val="20"/>
          <w:szCs w:val="20"/>
        </w:rPr>
        <w:t xml:space="preserve">. </w:t>
      </w:r>
      <w:r w:rsidR="00416A40">
        <w:rPr>
          <w:sz w:val="20"/>
          <w:szCs w:val="20"/>
        </w:rPr>
        <w:t xml:space="preserve">К дистанции допускаются 8 участников, показавших лучший результат на этапе </w:t>
      </w:r>
      <w:r w:rsidR="00416A40">
        <w:rPr>
          <w:sz w:val="20"/>
          <w:szCs w:val="20"/>
          <w:lang w:val="en-US"/>
        </w:rPr>
        <w:t>SRT</w:t>
      </w:r>
      <w:r w:rsidR="00416A40">
        <w:rPr>
          <w:sz w:val="20"/>
          <w:szCs w:val="20"/>
        </w:rPr>
        <w:t>. Пары формируются в результате жеребьёвки. В случае недостатка времени трасса может быть отменена.</w:t>
      </w:r>
      <w:bookmarkStart w:id="0" w:name="_GoBack"/>
      <w:bookmarkEnd w:id="0"/>
    </w:p>
    <w:sectPr w:rsidR="00AD7903" w:rsidRPr="00416A40" w:rsidSect="00A06E3E">
      <w:pgSz w:w="16838" w:h="11906" w:orient="landscape"/>
      <w:pgMar w:top="709" w:right="567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7B41F3" w14:textId="77777777" w:rsidR="007F47D4" w:rsidRDefault="007F47D4" w:rsidP="00A06E3E">
      <w:r>
        <w:separator/>
      </w:r>
    </w:p>
  </w:endnote>
  <w:endnote w:type="continuationSeparator" w:id="0">
    <w:p w14:paraId="2222076C" w14:textId="77777777" w:rsidR="007F47D4" w:rsidRDefault="007F47D4" w:rsidP="00A06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EEB5D" w14:textId="77777777" w:rsidR="007F47D4" w:rsidRDefault="007F47D4" w:rsidP="00A06E3E">
      <w:r>
        <w:separator/>
      </w:r>
    </w:p>
  </w:footnote>
  <w:footnote w:type="continuationSeparator" w:id="0">
    <w:p w14:paraId="13A5C3D2" w14:textId="77777777" w:rsidR="007F47D4" w:rsidRDefault="007F47D4" w:rsidP="00A06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A2C5E"/>
    <w:multiLevelType w:val="hybridMultilevel"/>
    <w:tmpl w:val="D19616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A2F24"/>
    <w:multiLevelType w:val="hybridMultilevel"/>
    <w:tmpl w:val="B0BE1408"/>
    <w:lvl w:ilvl="0" w:tplc="B332226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3E5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E7BB5"/>
    <w:multiLevelType w:val="hybridMultilevel"/>
    <w:tmpl w:val="253E06CA"/>
    <w:lvl w:ilvl="0" w:tplc="FE34DB0E">
      <w:start w:val="5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54BE9"/>
    <w:multiLevelType w:val="hybridMultilevel"/>
    <w:tmpl w:val="88E432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7F1BE6"/>
    <w:multiLevelType w:val="hybridMultilevel"/>
    <w:tmpl w:val="EF344614"/>
    <w:lvl w:ilvl="0" w:tplc="D80E549C">
      <w:start w:val="3"/>
      <w:numFmt w:val="decimal"/>
      <w:lvlText w:val="%1"/>
      <w:lvlJc w:val="left"/>
      <w:pPr>
        <w:ind w:left="360" w:hanging="360"/>
      </w:pPr>
      <w:rPr>
        <w:rFonts w:hint="default"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F366BD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C6AD9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501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221" w:hanging="360"/>
      </w:pPr>
    </w:lvl>
    <w:lvl w:ilvl="2" w:tplc="0419001B" w:tentative="1">
      <w:start w:val="1"/>
      <w:numFmt w:val="lowerRoman"/>
      <w:lvlText w:val="%3."/>
      <w:lvlJc w:val="right"/>
      <w:pPr>
        <w:ind w:left="1941" w:hanging="180"/>
      </w:pPr>
    </w:lvl>
    <w:lvl w:ilvl="3" w:tplc="0419000F" w:tentative="1">
      <w:start w:val="1"/>
      <w:numFmt w:val="decimal"/>
      <w:lvlText w:val="%4."/>
      <w:lvlJc w:val="left"/>
      <w:pPr>
        <w:ind w:left="2661" w:hanging="360"/>
      </w:pPr>
    </w:lvl>
    <w:lvl w:ilvl="4" w:tplc="04190019" w:tentative="1">
      <w:start w:val="1"/>
      <w:numFmt w:val="lowerLetter"/>
      <w:lvlText w:val="%5."/>
      <w:lvlJc w:val="left"/>
      <w:pPr>
        <w:ind w:left="3381" w:hanging="360"/>
      </w:pPr>
    </w:lvl>
    <w:lvl w:ilvl="5" w:tplc="0419001B" w:tentative="1">
      <w:start w:val="1"/>
      <w:numFmt w:val="lowerRoman"/>
      <w:lvlText w:val="%6."/>
      <w:lvlJc w:val="right"/>
      <w:pPr>
        <w:ind w:left="4101" w:hanging="180"/>
      </w:pPr>
    </w:lvl>
    <w:lvl w:ilvl="6" w:tplc="0419000F" w:tentative="1">
      <w:start w:val="1"/>
      <w:numFmt w:val="decimal"/>
      <w:lvlText w:val="%7."/>
      <w:lvlJc w:val="left"/>
      <w:pPr>
        <w:ind w:left="4821" w:hanging="360"/>
      </w:pPr>
    </w:lvl>
    <w:lvl w:ilvl="7" w:tplc="04190019" w:tentative="1">
      <w:start w:val="1"/>
      <w:numFmt w:val="lowerLetter"/>
      <w:lvlText w:val="%8."/>
      <w:lvlJc w:val="left"/>
      <w:pPr>
        <w:ind w:left="5541" w:hanging="360"/>
      </w:pPr>
    </w:lvl>
    <w:lvl w:ilvl="8" w:tplc="041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66B5000C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55F48"/>
    <w:multiLevelType w:val="hybridMultilevel"/>
    <w:tmpl w:val="3C586CC2"/>
    <w:lvl w:ilvl="0" w:tplc="825A3D2C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0"/>
  </w:num>
  <w:num w:numId="5">
    <w:abstractNumId w:val="9"/>
  </w:num>
  <w:num w:numId="6">
    <w:abstractNumId w:val="3"/>
  </w:num>
  <w:num w:numId="7">
    <w:abstractNumId w:val="7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c0NzU1sTAxNjJX0lEKTi0uzszPAykwrAUAxQPqACwAAAA="/>
  </w:docVars>
  <w:rsids>
    <w:rsidRoot w:val="00C57C88"/>
    <w:rsid w:val="00083896"/>
    <w:rsid w:val="00083F0E"/>
    <w:rsid w:val="000F1360"/>
    <w:rsid w:val="00150BB7"/>
    <w:rsid w:val="00260968"/>
    <w:rsid w:val="002F3A4D"/>
    <w:rsid w:val="00325B3F"/>
    <w:rsid w:val="00392189"/>
    <w:rsid w:val="003E7609"/>
    <w:rsid w:val="003E7979"/>
    <w:rsid w:val="00416A40"/>
    <w:rsid w:val="004453F7"/>
    <w:rsid w:val="00450FEA"/>
    <w:rsid w:val="004621E5"/>
    <w:rsid w:val="004838BD"/>
    <w:rsid w:val="004D3360"/>
    <w:rsid w:val="004D4C5F"/>
    <w:rsid w:val="004F2FEA"/>
    <w:rsid w:val="00514E56"/>
    <w:rsid w:val="00524F7E"/>
    <w:rsid w:val="005259CC"/>
    <w:rsid w:val="00525CA2"/>
    <w:rsid w:val="00531A6C"/>
    <w:rsid w:val="005348B2"/>
    <w:rsid w:val="0054201D"/>
    <w:rsid w:val="00563CD7"/>
    <w:rsid w:val="0058041E"/>
    <w:rsid w:val="00586F0C"/>
    <w:rsid w:val="005E2991"/>
    <w:rsid w:val="005E3DFA"/>
    <w:rsid w:val="005F729A"/>
    <w:rsid w:val="00670C2D"/>
    <w:rsid w:val="00687EAD"/>
    <w:rsid w:val="0069443D"/>
    <w:rsid w:val="00697066"/>
    <w:rsid w:val="006C31A9"/>
    <w:rsid w:val="006C340B"/>
    <w:rsid w:val="006F024F"/>
    <w:rsid w:val="006F3D3F"/>
    <w:rsid w:val="0071583E"/>
    <w:rsid w:val="007221FB"/>
    <w:rsid w:val="00734F96"/>
    <w:rsid w:val="00746916"/>
    <w:rsid w:val="00795CDD"/>
    <w:rsid w:val="007C125B"/>
    <w:rsid w:val="007C66B6"/>
    <w:rsid w:val="007D3F0A"/>
    <w:rsid w:val="007D6ECC"/>
    <w:rsid w:val="007E1966"/>
    <w:rsid w:val="007F47D4"/>
    <w:rsid w:val="008145EE"/>
    <w:rsid w:val="00820C1D"/>
    <w:rsid w:val="00860081"/>
    <w:rsid w:val="00871C79"/>
    <w:rsid w:val="00881FE9"/>
    <w:rsid w:val="00894365"/>
    <w:rsid w:val="008B28AC"/>
    <w:rsid w:val="008D165B"/>
    <w:rsid w:val="008E3D60"/>
    <w:rsid w:val="008F2D4A"/>
    <w:rsid w:val="00921944"/>
    <w:rsid w:val="009674F6"/>
    <w:rsid w:val="0099604F"/>
    <w:rsid w:val="00A06E3E"/>
    <w:rsid w:val="00A533C3"/>
    <w:rsid w:val="00A94379"/>
    <w:rsid w:val="00AC6A10"/>
    <w:rsid w:val="00AD7903"/>
    <w:rsid w:val="00B55CB9"/>
    <w:rsid w:val="00B76C55"/>
    <w:rsid w:val="00B91B71"/>
    <w:rsid w:val="00BD7504"/>
    <w:rsid w:val="00BE5D75"/>
    <w:rsid w:val="00C018B0"/>
    <w:rsid w:val="00C55050"/>
    <w:rsid w:val="00C57C88"/>
    <w:rsid w:val="00C60A5F"/>
    <w:rsid w:val="00CB7FEE"/>
    <w:rsid w:val="00CD44FD"/>
    <w:rsid w:val="00CE5D41"/>
    <w:rsid w:val="00D5220E"/>
    <w:rsid w:val="00D66B37"/>
    <w:rsid w:val="00D9450C"/>
    <w:rsid w:val="00DA2968"/>
    <w:rsid w:val="00DD5F49"/>
    <w:rsid w:val="00DF7CE6"/>
    <w:rsid w:val="00E3342D"/>
    <w:rsid w:val="00E437A2"/>
    <w:rsid w:val="00E5753C"/>
    <w:rsid w:val="00EB211A"/>
    <w:rsid w:val="00EF62AE"/>
    <w:rsid w:val="00F241FE"/>
    <w:rsid w:val="00F61469"/>
    <w:rsid w:val="00FC37B6"/>
    <w:rsid w:val="00FD1FBD"/>
    <w:rsid w:val="00FE56DA"/>
    <w:rsid w:val="00FF162E"/>
    <w:rsid w:val="4084A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E8A86"/>
  <w15:chartTrackingRefBased/>
  <w15:docId w15:val="{FDDCF7E0-0440-4A62-B9CB-DD6B22281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7C88"/>
    <w:rPr>
      <w:rFonts w:ascii="Times New Roman" w:eastAsia="Times New Roman" w:hAnsi="Times New Roman"/>
      <w:sz w:val="22"/>
      <w:szCs w:val="2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25B3F"/>
    <w:rPr>
      <w:rFonts w:eastAsia="Times New Roman"/>
      <w:sz w:val="22"/>
      <w:szCs w:val="22"/>
      <w:lang w:eastAsia="ru-RU"/>
    </w:rPr>
  </w:style>
  <w:style w:type="paragraph" w:styleId="a4">
    <w:name w:val="Normal (Web)"/>
    <w:basedOn w:val="a"/>
    <w:rsid w:val="00325B3F"/>
    <w:pPr>
      <w:spacing w:before="100" w:beforeAutospacing="1" w:after="100" w:afterAutospacing="1"/>
    </w:pPr>
    <w:rPr>
      <w:sz w:val="24"/>
      <w:szCs w:val="24"/>
    </w:rPr>
  </w:style>
  <w:style w:type="paragraph" w:styleId="a5">
    <w:name w:val="List Paragraph"/>
    <w:basedOn w:val="a"/>
    <w:uiPriority w:val="34"/>
    <w:qFormat/>
    <w:rsid w:val="00325B3F"/>
    <w:pPr>
      <w:spacing w:after="200" w:line="276" w:lineRule="auto"/>
      <w:ind w:left="720"/>
      <w:contextualSpacing/>
    </w:pPr>
    <w:rPr>
      <w:rFonts w:ascii="Calibri" w:hAnsi="Calibri"/>
    </w:rPr>
  </w:style>
  <w:style w:type="paragraph" w:styleId="a6">
    <w:name w:val="header"/>
    <w:basedOn w:val="a"/>
    <w:link w:val="a7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A06E3E"/>
    <w:rPr>
      <w:rFonts w:ascii="Times New Roman" w:eastAsia="Times New Roman" w:hAnsi="Times New Roman"/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A06E3E"/>
    <w:rPr>
      <w:rFonts w:ascii="Times New Roman" w:eastAsia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гор</dc:creator>
  <cp:keywords/>
  <cp:lastModifiedBy>Сергей</cp:lastModifiedBy>
  <cp:revision>4</cp:revision>
  <dcterms:created xsi:type="dcterms:W3CDTF">2022-04-17T14:43:00Z</dcterms:created>
  <dcterms:modified xsi:type="dcterms:W3CDTF">2023-04-05T06:14:00Z</dcterms:modified>
</cp:coreProperties>
</file>